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123 Aviation Lane, Cape Town, South Africa</w:t>
      </w:r>
      <w:r>
        <w:br/>
      </w:r>
      <w:r>
        <w:t xml:space="preserve">+27 82 123 4567</w:t>
      </w:r>
      <w:r>
        <w:br/>
      </w:r>
      <w:r>
        <w:t xml:space="preserve">john.doe@email.com</w:t>
      </w:r>
      <w:r>
        <w:br/>
      </w:r>
      <w:r>
        <w:t xml:space="preserve">[Date]</w:t>
      </w:r>
    </w:p>
    <w:p>
      <w:pPr>
        <w:pStyle w:val="BodyText"/>
      </w:pPr>
      <w:r>
        <w:rPr>
          <w:bCs/>
          <w:b/>
        </w:rPr>
        <w:t xml:space="preserve">Dear Hiring Manager,</w:t>
      </w:r>
    </w:p>
    <w:p>
      <w:pPr>
        <w:pStyle w:val="BodyText"/>
      </w:pPr>
      <w:r>
        <w:t xml:space="preserve">I am writing to express my interest in the Aerospace Engineer position at your esteemed organization in South Africa, Cape Town. As a passionate and experienced aerospace professional with a deep commitment to innovation and technological advancement, I am eager to contribute my expertise to the dynamic aerospace industry of South Africa. Cape Town, with its strategic location and growing reputation as a hub for engineering excellence, presents an ideal environment for me to apply my skills in designing, developing, and optimizing aerospace systems that align with both global standards and local needs.</w:t>
      </w:r>
    </w:p>
    <w:p>
      <w:pPr>
        <w:pStyle w:val="BodyText"/>
      </w:pPr>
      <w:r>
        <w:t xml:space="preserve">With a Bachelor’s degree in Aerospace Engineering from the University of Stellenbosch and over five years of hands-on experience in the field, I have developed a strong foundation in aerodynamics, propulsion systems, structural analysis, and avionics. My career has been defined by a dedication to solving complex engineering challenges while staying attuned to the evolving demands of the aerospace sector. Whether it was working on drone development projects at a local tech startup or collaborating with international teams on satellite design initiatives, I have consistently strived to push boundaries and deliver solutions that balance technical excellence with practicality.</w:t>
      </w:r>
    </w:p>
    <w:p>
      <w:pPr>
        <w:pStyle w:val="BodyText"/>
      </w:pPr>
      <w:r>
        <w:t xml:space="preserve">South Africa’s aerospace industry is poised for significant growth, driven by its strategic investments in space technology, defense systems, and sustainable aviation. Cape Town, in particular, has emerged as a key player in this landscape, with institutions like the South African National Space Agency (SANSA) and companies such as Denel playing pivotal roles. I am particularly inspired by the opportunities to contribute to projects that align with South Africa’s vision for technological sovereignty and economic development. My background in aerospace systems integration and my understanding of local engineering standards make me well-suited to support these initiatives.</w:t>
      </w:r>
    </w:p>
    <w:p>
      <w:pPr>
        <w:pStyle w:val="BodyText"/>
      </w:pPr>
      <w:r>
        <w:t xml:space="preserve">One of my most rewarding experiences was leading a team to design a lightweight, fuel-efficient drone for agricultural monitoring in partnership with a Cape Town-based agri-tech firm. This project required not only technical precision but also an ability to navigate the unique challenges of operating in South Africa’s diverse terrain and regulatory environment. The success of this endeavor underscored my ability to combine innovation with practicality, a trait I believe is essential for advancing aerospace engineering in the region.</w:t>
      </w:r>
    </w:p>
    <w:p>
      <w:pPr>
        <w:pStyle w:val="BodyText"/>
      </w:pPr>
      <w:r>
        <w:t xml:space="preserve">As an Aerospace Engineer, I have honed my skills in computer-aided design (CAD), computational fluid dynamics (CFD), and systems simulation. My proficiency in tools such as ANSYS, MATLAB, and AutoCAD has allowed me to contribute to projects ranging from aircraft component testing to full-scale system analysis. Additionally, I am well-versed in industry standards like AS9100 for aerospace quality management and have a keen interest in emerging technologies such as additive manufacturing and electric propulsion systems. These competencies align closely with the requirements of the Aerospace Engineer role in South Africa, where there is a growing emphasis on adopting cutting-edge technologies to enhance competitiveness.</w:t>
      </w:r>
    </w:p>
    <w:p>
      <w:pPr>
        <w:pStyle w:val="BodyText"/>
      </w:pPr>
      <w:r>
        <w:t xml:space="preserve">Cape Town’s vibrant engineering ecosystem, coupled with its proximity to natural resources and research institutions, offers a unique opportunity to collaborate on projects that address both local and global challenges. For instance, the development of sustainable aviation solutions or the integration of space-based technologies for environmental monitoring are areas where my expertise could make a meaningful impact. I am particularly drawn to the collaborative spirit of South African engineers, who often work across disciplines to achieve remarkable results despite resource constraints. This mindset resonates with my own approach to problem-solving and innovation.</w:t>
      </w:r>
    </w:p>
    <w:p>
      <w:pPr>
        <w:pStyle w:val="BodyText"/>
      </w:pPr>
      <w:r>
        <w:t xml:space="preserve">What excites me most about the Aerospace Engineer role in South Africa is the chance to contribute to a field that is not only technically demanding but also deeply impactful. From advancing national defense capabilities to enabling space exploration and promoting sustainable air travel, aerospace engineering plays a critical role in shaping South Africa’s future. I am confident that my technical acumen, combined with my passion for innovation, will enable me to make valuable contributions to your organization’s mission.</w:t>
      </w:r>
    </w:p>
    <w:p>
      <w:pPr>
        <w:pStyle w:val="BodyText"/>
      </w:pPr>
      <w:r>
        <w:t xml:space="preserve">I am particularly impressed by your company’s commitment to fostering local talent and driving technological advancements in the aerospace sector. I would welcome the opportunity to discuss how my skills and experiences align with your goals and how I can contribute to your team’s success. Thank you for considering my application. I look forward to the possibility of contributing to South Africa’s thriving aerospace industry from Cape Town.</w:t>
      </w:r>
    </w:p>
    <w:p>
      <w:pPr>
        <w:pStyle w:val="BodyText"/>
      </w:pPr>
      <w:r>
        <w:t xml:space="preserve">Sincerely,</w:t>
      </w:r>
      <w:r>
        <w:br/>
      </w:r>
      <w:r>
        <w:t xml:space="preserve">John Doe</w:t>
      </w:r>
      <w:r>
        <w:br/>
      </w:r>
      <w:r>
        <w:t xml:space="preserve">Aerospac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23:19:23Z</dcterms:created>
  <dcterms:modified xsi:type="dcterms:W3CDTF">2026-07-23T23:19:23Z</dcterms:modified>
</cp:coreProperties>
</file>

<file path=docProps/custom.xml><?xml version="1.0" encoding="utf-8"?>
<Properties xmlns="http://schemas.openxmlformats.org/officeDocument/2006/custom-properties" xmlns:vt="http://schemas.openxmlformats.org/officeDocument/2006/docPropsVTypes"/>
</file>